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4CEA8" w14:textId="2470E1A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Ref No: NSCDC/NHQ/APT/2019/</w:t>
      </w:r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${</w:t>
      </w:r>
      <w:proofErr w:type="spellStart"/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tsa</w:t>
      </w:r>
      <w:proofErr w:type="spellEnd"/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}</w:t>
      </w:r>
    </w:p>
    <w:p w14:paraId="19A64184" w14:textId="5E060C0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>31</w:t>
      </w:r>
      <w:r w:rsidRPr="00444B2C">
        <w:rPr>
          <w:rFonts w:ascii="Times New Roman" w:hAnsi="Times New Roman" w:cs="Times New Roman"/>
          <w:b/>
          <w:bCs/>
          <w:sz w:val="26"/>
          <w:szCs w:val="26"/>
          <w:vertAlign w:val="superscript"/>
        </w:rPr>
        <w:t>st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January, 2022</w:t>
      </w:r>
    </w:p>
    <w:p w14:paraId="1A2C2FF5" w14:textId="1B6CE4A1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begin"/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instrText xml:space="preserve"> MERGEFIELD Name </w:instrTex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separate"/>
      </w:r>
      <w:r w:rsidR="00852DA7">
        <w:rPr>
          <w:rFonts w:ascii="Times New Roman" w:hAnsi="Times New Roman" w:cs="Times New Roman"/>
          <w:b/>
          <w:bCs/>
          <w:sz w:val="26"/>
          <w:szCs w:val="26"/>
        </w:rPr>
        <w:t>${name}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end"/>
      </w:r>
    </w:p>
    <w:p w14:paraId="2C389D07" w14:textId="4D8D803B" w:rsidR="00335D0A" w:rsidRPr="00444B2C" w:rsidRDefault="00852DA7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${state}</w:t>
      </w:r>
    </w:p>
    <w:p w14:paraId="12ECD2E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264056B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Sir/Madam</w:t>
      </w:r>
    </w:p>
    <w:p w14:paraId="7230AC5D" w14:textId="77777777" w:rsidR="00335D0A" w:rsidRPr="00444B2C" w:rsidRDefault="00335D0A" w:rsidP="00335D0A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0516B76" w14:textId="77777777" w:rsidR="00335D0A" w:rsidRPr="00444B2C" w:rsidRDefault="00335D0A" w:rsidP="00335D0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  <w:u w:val="single"/>
        </w:rPr>
        <w:t>PROVISIONAL OFFER OF APPOINTMENT</w:t>
      </w:r>
    </w:p>
    <w:p w14:paraId="5E947B7C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I am directed to refer to your recent application for employment and pleased to inform you that you have been offered appointment as follows:</w:t>
      </w:r>
    </w:p>
    <w:p w14:paraId="01523A4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A92CE1F" w14:textId="0A2C4CB1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Rank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${position}</w:t>
      </w:r>
    </w:p>
    <w:p w14:paraId="7CFA5FAA" w14:textId="77777777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Nature of Appointment: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GENERAL DUTY</w:t>
      </w:r>
    </w:p>
    <w:p w14:paraId="2C34F159" w14:textId="0DB2FE7F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Salary Grade Level/Step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${</w:t>
      </w:r>
      <w:proofErr w:type="spellStart"/>
      <w:r w:rsidR="00EE04E6">
        <w:rPr>
          <w:rFonts w:ascii="Times New Roman" w:hAnsi="Times New Roman" w:cs="Times New Roman"/>
          <w:b/>
          <w:bCs/>
          <w:sz w:val="26"/>
          <w:szCs w:val="26"/>
        </w:rPr>
        <w:t>gl</w:t>
      </w:r>
      <w:proofErr w:type="spellEnd"/>
      <w:r w:rsidR="00EE04E6">
        <w:rPr>
          <w:rFonts w:ascii="Times New Roman" w:hAnsi="Times New Roman" w:cs="Times New Roman"/>
          <w:b/>
          <w:bCs/>
          <w:sz w:val="26"/>
          <w:szCs w:val="26"/>
        </w:rPr>
        <w:t>}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Step 2</w:t>
      </w:r>
    </w:p>
    <w:p w14:paraId="061BAF17" w14:textId="723AC8AC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Basic Salary </w:t>
      </w:r>
      <w:r w:rsidRPr="00444B2C">
        <w:rPr>
          <w:rFonts w:ascii="Times New Roman" w:hAnsi="Times New Roman" w:cs="Times New Roman"/>
          <w:b/>
          <w:bCs/>
          <w:dstrike/>
          <w:sz w:val="26"/>
          <w:szCs w:val="26"/>
        </w:rPr>
        <w:t>N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${amount}</w:t>
      </w:r>
      <w:r w:rsidR="004409A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44B2C">
        <w:rPr>
          <w:rFonts w:ascii="Times New Roman" w:hAnsi="Times New Roman" w:cs="Times New Roman"/>
          <w:sz w:val="26"/>
          <w:szCs w:val="26"/>
        </w:rPr>
        <w:t>(per annum)</w:t>
      </w:r>
    </w:p>
    <w:p w14:paraId="6F18AAF8" w14:textId="77777777" w:rsidR="00335D0A" w:rsidRPr="00444B2C" w:rsidRDefault="00335D0A" w:rsidP="00335D0A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6"/>
          <w:szCs w:val="26"/>
        </w:rPr>
      </w:pPr>
    </w:p>
    <w:p w14:paraId="2063CCFA" w14:textId="2876654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2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is subject to the Conditions of Service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the 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,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Public Service Rules and Other Regulation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f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 (CDCFIB)</w:t>
      </w:r>
    </w:p>
    <w:p w14:paraId="2FBB676A" w14:textId="72B33F6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437B2A1F" w14:textId="1E815608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3.</w:t>
      </w:r>
      <w:r w:rsidRPr="00444B2C">
        <w:rPr>
          <w:rFonts w:ascii="Times New Roman" w:hAnsi="Times New Roman" w:cs="Times New Roman"/>
          <w:sz w:val="26"/>
          <w:szCs w:val="26"/>
        </w:rPr>
        <w:tab/>
        <w:t>Your appointment may be confirmed after passing the appropriate confirmation examination and two years of satisfactory service.</w:t>
      </w:r>
    </w:p>
    <w:p w14:paraId="670BAE37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62774B5" w14:textId="20CE488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4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may be terminated at any time by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the Board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yourself by giving a month notice in writing.</w:t>
      </w:r>
    </w:p>
    <w:p w14:paraId="72B51FD7" w14:textId="37E59B54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9935E03" w14:textId="65E6360D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5.</w:t>
      </w:r>
      <w:r w:rsidRPr="00444B2C">
        <w:rPr>
          <w:rFonts w:ascii="Times New Roman" w:hAnsi="Times New Roman" w:cs="Times New Roman"/>
          <w:sz w:val="26"/>
          <w:szCs w:val="26"/>
        </w:rPr>
        <w:tab/>
        <w:t>You are required to inform this office in writing if you accept this offer within two weeks from the date of this letter, failing which the offer will lapse.</w:t>
      </w:r>
    </w:p>
    <w:p w14:paraId="158A69F1" w14:textId="368E3E70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A0EF5A6" w14:textId="7381D00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6.</w:t>
      </w:r>
      <w:r w:rsidRPr="00444B2C">
        <w:rPr>
          <w:rFonts w:ascii="Times New Roman" w:hAnsi="Times New Roman" w:cs="Times New Roman"/>
          <w:sz w:val="26"/>
          <w:szCs w:val="26"/>
        </w:rPr>
        <w:tab/>
        <w:t>For regularization of your appointment, you are expected to tender for sighting, originals of your credentials.</w:t>
      </w:r>
    </w:p>
    <w:p w14:paraId="2AF2DCDD" w14:textId="292B0A1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3F7D097" w14:textId="5B5FD3D7" w:rsidR="00335D0A" w:rsidRPr="00444B2C" w:rsidRDefault="007369C1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C26B2A">
        <w:rPr>
          <w:rFonts w:ascii="Times New Roman" w:hAnsi="Times New Roman"/>
          <w:noProof/>
          <w:color w:val="00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D2D3D3" wp14:editId="3D67E52B">
                <wp:simplePos x="0" y="0"/>
                <wp:positionH relativeFrom="margin">
                  <wp:posOffset>4791075</wp:posOffset>
                </wp:positionH>
                <wp:positionV relativeFrom="margin">
                  <wp:posOffset>6596380</wp:posOffset>
                </wp:positionV>
                <wp:extent cx="800100" cy="8191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64933" w14:textId="77777777" w:rsidR="007369C1" w:rsidRPr="00544A10" w:rsidRDefault="007369C1" w:rsidP="007369C1">
                            <w:pPr>
                              <w:pStyle w:val="NoSpacing"/>
                              <w:jc w:val="right"/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  <w:t>${barcode}</w:t>
                            </w:r>
                          </w:p>
                          <w:p w14:paraId="58C2E29F" w14:textId="77777777" w:rsidR="007369C1" w:rsidRDefault="007369C1" w:rsidP="007369C1"/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D2D3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7.25pt;margin-top:519.4pt;width:63pt;height:64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" filled="f" stroked="f">
                <v:textbox>
                  <w:txbxContent>
                    <w:p w14:paraId="15D64933" w14:textId="77777777" w:rsidR="007369C1" w:rsidRPr="00544A10" w:rsidRDefault="007369C1" w:rsidP="007369C1">
                      <w:pPr>
                        <w:pStyle w:val="NoSpacing"/>
                        <w:jc w:val="right"/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  <w:t>${barcode}</w:t>
                      </w:r>
                    </w:p>
                    <w:p w14:paraId="58C2E29F" w14:textId="77777777" w:rsidR="007369C1" w:rsidRDefault="007369C1" w:rsidP="007369C1"/>
                  </w:txbxContent>
                </v:textbox>
                <w10:wrap anchorx="margin" anchory="margin"/>
              </v:shape>
            </w:pict>
          </mc:Fallback>
        </mc:AlternateContent>
      </w:r>
      <w:r w:rsidR="00335D0A" w:rsidRPr="00444B2C">
        <w:rPr>
          <w:rFonts w:ascii="Times New Roman" w:hAnsi="Times New Roman" w:cs="Times New Roman"/>
          <w:sz w:val="26"/>
          <w:szCs w:val="26"/>
        </w:rPr>
        <w:t>7.</w:t>
      </w:r>
      <w:r w:rsidR="00335D0A" w:rsidRPr="00444B2C">
        <w:rPr>
          <w:rFonts w:ascii="Times New Roman" w:hAnsi="Times New Roman" w:cs="Times New Roman"/>
          <w:sz w:val="26"/>
          <w:szCs w:val="26"/>
        </w:rPr>
        <w:tab/>
      </w:r>
      <w:r w:rsidR="00335D0A"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Congratulations!!!</w:t>
      </w:r>
    </w:p>
    <w:p w14:paraId="171D91C2" w14:textId="00624500" w:rsidR="00E321DF" w:rsidRPr="004963DA" w:rsidRDefault="00E321DF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14:paraId="568C448D" w14:textId="08B32359" w:rsidR="00E321DF" w:rsidRPr="00444B2C" w:rsidRDefault="00E321DF" w:rsidP="00E321D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6"/>
          <w:szCs w:val="26"/>
        </w:rPr>
      </w:pPr>
    </w:p>
    <w:p w14:paraId="72F1DF3A" w14:textId="77777777" w:rsidR="00335D0A" w:rsidRPr="00444B2C" w:rsidRDefault="00335D0A" w:rsidP="00335D0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440DB566" w14:textId="77777777" w:rsidR="00335D0A" w:rsidRPr="00444B2C" w:rsidRDefault="00335D0A" w:rsidP="001A693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ZAKARI IBRAHIM NINGI, </w:t>
      </w:r>
      <w:proofErr w:type="spellStart"/>
      <w:r w:rsidRPr="00444B2C">
        <w:rPr>
          <w:rFonts w:ascii="Times New Roman" w:hAnsi="Times New Roman" w:cs="Times New Roman"/>
          <w:b/>
          <w:bCs/>
          <w:sz w:val="26"/>
          <w:szCs w:val="26"/>
        </w:rPr>
        <w:t>fdc</w:t>
      </w:r>
      <w:proofErr w:type="spellEnd"/>
    </w:p>
    <w:p w14:paraId="2548027A" w14:textId="77777777" w:rsidR="001A6930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Ag. Deputy Commandant General (Administration)</w:t>
      </w:r>
    </w:p>
    <w:p w14:paraId="5DA0888A" w14:textId="724B7E18" w:rsidR="00741ECC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For: Commandant General</w:t>
      </w:r>
    </w:p>
    <w:sectPr w:rsidR="00741ECC" w:rsidRPr="00444B2C" w:rsidSect="00C952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970" w:right="566" w:bottom="990" w:left="25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E4749" w14:textId="77777777" w:rsidR="00874AE0" w:rsidRDefault="00874AE0" w:rsidP="00E321DF">
      <w:pPr>
        <w:spacing w:after="0" w:line="240" w:lineRule="auto"/>
      </w:pPr>
      <w:r>
        <w:separator/>
      </w:r>
    </w:p>
  </w:endnote>
  <w:endnote w:type="continuationSeparator" w:id="0">
    <w:p w14:paraId="54328B4C" w14:textId="77777777" w:rsidR="00874AE0" w:rsidRDefault="00874AE0" w:rsidP="00E3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DF482" w14:textId="77777777" w:rsidR="00852DA7" w:rsidRDefault="00852D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803C4" w14:textId="50654DCB" w:rsidR="00852DA7" w:rsidRPr="00852DA7" w:rsidRDefault="00852DA7" w:rsidP="00852DA7">
    <w:pPr>
      <w:pStyle w:val="Footer"/>
      <w:jc w:val="right"/>
      <w:rPr>
        <w:rFonts w:ascii="Times New Roman" w:hAnsi="Times New Roman" w:cs="Times New Roman"/>
        <w:b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bCs/>
        <w:i/>
        <w:iCs/>
        <w:sz w:val="20"/>
        <w:szCs w:val="20"/>
      </w:rPr>
      <w:t>${</w:t>
    </w:r>
    <w:proofErr w:type="spellStart"/>
    <w:r>
      <w:rPr>
        <w:rFonts w:ascii="Times New Roman" w:hAnsi="Times New Roman" w:cs="Times New Roman"/>
        <w:b/>
        <w:bCs/>
        <w:i/>
        <w:iCs/>
        <w:sz w:val="20"/>
        <w:szCs w:val="20"/>
      </w:rPr>
      <w:t>id_number</w:t>
    </w:r>
    <w:proofErr w:type="spellEnd"/>
    <w:r>
      <w:rPr>
        <w:rFonts w:ascii="Times New Roman" w:hAnsi="Times New Roman" w:cs="Times New Roman"/>
        <w:b/>
        <w:bCs/>
        <w:i/>
        <w:iCs/>
        <w:sz w:val="20"/>
        <w:szCs w:val="20"/>
      </w:rPr>
      <w:t>}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B1CBA" w14:textId="77777777" w:rsidR="00852DA7" w:rsidRDefault="00852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6E02B" w14:textId="77777777" w:rsidR="00874AE0" w:rsidRDefault="00874AE0" w:rsidP="00E321DF">
      <w:pPr>
        <w:spacing w:after="0" w:line="240" w:lineRule="auto"/>
      </w:pPr>
      <w:r>
        <w:separator/>
      </w:r>
    </w:p>
  </w:footnote>
  <w:footnote w:type="continuationSeparator" w:id="0">
    <w:p w14:paraId="4511DCA3" w14:textId="77777777" w:rsidR="00874AE0" w:rsidRDefault="00874AE0" w:rsidP="00E321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FB511" w14:textId="77777777" w:rsidR="00852DA7" w:rsidRDefault="00852D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9B106" w14:textId="77777777" w:rsidR="00852DA7" w:rsidRDefault="00852D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2A72B" w14:textId="77777777" w:rsidR="00852DA7" w:rsidRDefault="00852D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D558E"/>
    <w:multiLevelType w:val="hybridMultilevel"/>
    <w:tmpl w:val="691CDCB6"/>
    <w:lvl w:ilvl="0" w:tplc="FFFFFFFF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bc0AhKmpsYGBko6SsGpxcWZ+XkgBYa1ABZ+peMsAAAA"/>
  </w:docVars>
  <w:rsids>
    <w:rsidRoot w:val="00335D0A"/>
    <w:rsid w:val="001A6930"/>
    <w:rsid w:val="00253A91"/>
    <w:rsid w:val="00335D0A"/>
    <w:rsid w:val="003A3374"/>
    <w:rsid w:val="004409A3"/>
    <w:rsid w:val="00444B2C"/>
    <w:rsid w:val="004963DA"/>
    <w:rsid w:val="004C6EBC"/>
    <w:rsid w:val="005350AC"/>
    <w:rsid w:val="005E6873"/>
    <w:rsid w:val="006C4408"/>
    <w:rsid w:val="00713F25"/>
    <w:rsid w:val="007369C1"/>
    <w:rsid w:val="00741ECC"/>
    <w:rsid w:val="00852DA7"/>
    <w:rsid w:val="00874AE0"/>
    <w:rsid w:val="00A14C4E"/>
    <w:rsid w:val="00C122F6"/>
    <w:rsid w:val="00C95204"/>
    <w:rsid w:val="00E321DF"/>
    <w:rsid w:val="00EE04E6"/>
    <w:rsid w:val="00F2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05BD"/>
  <w15:chartTrackingRefBased/>
  <w15:docId w15:val="{595C0120-B940-45E7-9CFC-1C723BB6D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D0A"/>
    <w:pPr>
      <w:ind w:left="720"/>
      <w:contextualSpacing/>
    </w:pPr>
  </w:style>
  <w:style w:type="paragraph" w:styleId="NoSpacing">
    <w:name w:val="No Spacing"/>
    <w:uiPriority w:val="1"/>
    <w:qFormat/>
    <w:rsid w:val="001A6930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DF"/>
  </w:style>
  <w:style w:type="paragraph" w:styleId="Footer">
    <w:name w:val="footer"/>
    <w:basedOn w:val="Normal"/>
    <w:link w:val="Foot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oh ademola</dc:creator>
  <cp:keywords/>
  <dc:description/>
  <cp:lastModifiedBy>Suleiman Abdulrazaq</cp:lastModifiedBy>
  <cp:revision>15</cp:revision>
  <cp:lastPrinted>2022-01-28T08:57:00Z</cp:lastPrinted>
  <dcterms:created xsi:type="dcterms:W3CDTF">2022-01-27T10:02:00Z</dcterms:created>
  <dcterms:modified xsi:type="dcterms:W3CDTF">2022-01-28T12:52:00Z</dcterms:modified>
</cp:coreProperties>
</file>